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 w:rsidR="00BE66FA" w:rsidRDefault="00BE66FA"/>
        <w:p w:rsidR="00BE66FA" w:rsidRDefault="00BE66FA"/>
        <w:p w:rsidR="00BE66FA" w:rsidRDefault="00312991">
          <w:pPr>
            <w:tabs>
              <w:tab w:val="left" w:pos="7920"/>
            </w:tabs>
          </w:pPr>
          <w:r>
            <w:tab/>
          </w:r>
        </w:p>
        <w:p w:rsidR="00BE66FA" w:rsidRDefault="00312991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94E386" wp14:editId="00E93A1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w14:anchorId="63C0F8EC" id="Rounded Rectangle 5" o:spid="_x0000_s1026" style="position:absolute;margin-left:-8.65pt;margin-top:3.25pt;width:474.05pt;height:2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xUMGgt8AAAAJ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 w:rsidR="00047B00">
            <w:rPr>
              <w:rFonts w:ascii="Times New Roman" w:hAnsi="Times New Roman" w:cs="Times New Roman"/>
              <w:b/>
              <w:sz w:val="44"/>
              <w:szCs w:val="44"/>
            </w:rPr>
            <w:t>Operating System</w: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 w:rsidR="00047B00">
            <w:rPr>
              <w:rFonts w:ascii="Times New Roman" w:hAnsi="Times New Roman" w:cs="Times New Roman"/>
              <w:b/>
              <w:sz w:val="44"/>
              <w:szCs w:val="44"/>
            </w:rPr>
            <w:t>22CS005</w: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 w:rsidR="00BE66FA" w:rsidRDefault="00312991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w:drawing>
              <wp:anchor distT="0" distB="0" distL="114300" distR="114300" simplePos="0" relativeHeight="251660288" behindDoc="0" locked="0" layoutInCell="1" allowOverlap="1" wp14:anchorId="0E653C00" wp14:editId="5CBB8AB7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BE66FA">
            <w:trPr>
              <w:trHeight w:val="694"/>
            </w:trPr>
            <w:tc>
              <w:tcPr>
                <w:tcW w:w="4338" w:type="dxa"/>
              </w:tcPr>
              <w:p w:rsidR="00BE66FA" w:rsidRDefault="00312991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:rsidR="00BE66FA" w:rsidRDefault="00312991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3E1C60">
                  <w:rPr>
                    <w:rFonts w:cs="Times New Roman"/>
                    <w:sz w:val="40"/>
                    <w:szCs w:val="40"/>
                  </w:rPr>
                  <w:t>Bhuvesh Mittal</w:t>
                </w:r>
              </w:p>
              <w:p w:rsidR="00BE66FA" w:rsidRDefault="00312991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</w:t>
                </w:r>
                <w:r w:rsidR="003E1C60">
                  <w:rPr>
                    <w:rFonts w:cs="Times New Roman"/>
                    <w:sz w:val="40"/>
                    <w:szCs w:val="40"/>
                  </w:rPr>
                  <w:t>1450</w:t>
                </w:r>
                <w:r>
                  <w:rPr>
                    <w:rFonts w:cs="Times New Roman"/>
                    <w:sz w:val="40"/>
                    <w:szCs w:val="40"/>
                  </w:rPr>
                  <w:t>-First Year</w:t>
                </w:r>
              </w:p>
              <w:p w:rsidR="00BE66FA" w:rsidRDefault="00047B00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23</w:t>
                </w:r>
                <w:r w:rsidR="00312991">
                  <w:rPr>
                    <w:rFonts w:cs="Times New Roman"/>
                    <w:sz w:val="40"/>
                    <w:szCs w:val="40"/>
                  </w:rPr>
                  <w:t>-B</w:t>
                </w:r>
              </w:p>
              <w:p w:rsidR="00BE66FA" w:rsidRDefault="00BE66FA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:rsidR="00BE66FA" w:rsidRDefault="00BE66FA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:rsidR="00BE66FA" w:rsidRDefault="00BE66FA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:rsidR="00BE66FA" w:rsidRDefault="00312991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 w:rsidR="00BE66FA" w:rsidRDefault="00312991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 xml:space="preserve">Dr. </w:t>
                </w:r>
                <w:r w:rsidR="003E1C60"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Rajwinder Kaur</w:t>
                </w:r>
              </w:p>
            </w:tc>
          </w:tr>
        </w:tbl>
        <w:p w:rsidR="00BE66FA" w:rsidRDefault="00312991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:rsidR="00BE66FA" w:rsidRDefault="00000000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:rsidR="00BE66FA" w:rsidRDefault="00BE66FA">
      <w:pPr>
        <w:ind w:left="-567" w:right="-761"/>
        <w:rPr>
          <w:rFonts w:cs="Times New Roman"/>
          <w:sz w:val="28"/>
          <w:szCs w:val="48"/>
        </w:rPr>
      </w:pPr>
    </w:p>
    <w:p w:rsidR="00BE66FA" w:rsidRPr="00185791" w:rsidRDefault="00047B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85791">
        <w:rPr>
          <w:rFonts w:ascii="Times New Roman" w:hAnsi="Times New Roman" w:cs="Times New Roman"/>
          <w:b/>
          <w:bCs/>
          <w:sz w:val="28"/>
          <w:szCs w:val="28"/>
        </w:rPr>
        <w:t>Index</w:t>
      </w:r>
    </w:p>
    <w:p w:rsidR="00047B00" w:rsidRDefault="00047B00">
      <w:pPr>
        <w:jc w:val="center"/>
        <w:rPr>
          <w:rFonts w:cs="Times New Roman"/>
          <w:b/>
          <w:bCs/>
        </w:rPr>
      </w:pPr>
    </w:p>
    <w:tbl>
      <w:tblPr>
        <w:tblStyle w:val="TableGrid"/>
        <w:tblW w:w="8568" w:type="dxa"/>
        <w:jc w:val="center"/>
        <w:tblLook w:val="04A0" w:firstRow="1" w:lastRow="0" w:firstColumn="1" w:lastColumn="0" w:noHBand="0" w:noVBand="1"/>
      </w:tblPr>
      <w:tblGrid>
        <w:gridCol w:w="854"/>
        <w:gridCol w:w="3778"/>
        <w:gridCol w:w="1776"/>
        <w:gridCol w:w="2160"/>
      </w:tblGrid>
      <w:tr w:rsidR="00047B00" w:rsidRPr="00185791" w:rsidTr="00185791">
        <w:trPr>
          <w:trHeight w:val="584"/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ind w:right="-14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Experiments</w:t>
            </w:r>
          </w:p>
        </w:tc>
        <w:tc>
          <w:tcPr>
            <w:tcW w:w="1776" w:type="dxa"/>
          </w:tcPr>
          <w:p w:rsidR="00047B00" w:rsidRPr="00185791" w:rsidRDefault="00047B00" w:rsidP="0018579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Page Number</w:t>
            </w:r>
          </w:p>
        </w:tc>
        <w:tc>
          <w:tcPr>
            <w:tcW w:w="2160" w:type="dxa"/>
          </w:tcPr>
          <w:p w:rsidR="00047B00" w:rsidRPr="00185791" w:rsidRDefault="00047B00" w:rsidP="0018579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Remarks</w:t>
            </w: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85791">
              <w:rPr>
                <w:rFonts w:ascii="Times New Roman" w:hAnsi="Times New Roman" w:cs="Times New Roman"/>
                <w:b/>
                <w:color w:val="000000"/>
              </w:rPr>
              <w:t>Installation</w:t>
            </w:r>
            <w:r w:rsidRPr="00185791">
              <w:rPr>
                <w:rFonts w:ascii="Times New Roman" w:hAnsi="Times New Roman" w:cs="Times New Roman"/>
                <w:color w:val="000000"/>
              </w:rPr>
              <w:t>: Configuration &amp; Customizations of Linux</w:t>
            </w:r>
          </w:p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85791">
              <w:rPr>
                <w:rFonts w:ascii="Times New Roman" w:hAnsi="Times New Roman" w:cs="Times New Roman"/>
                <w:b/>
                <w:color w:val="000000"/>
              </w:rPr>
              <w:t>Introduction to GCC compiler:</w:t>
            </w:r>
            <w:r w:rsidRPr="00185791">
              <w:rPr>
                <w:rFonts w:ascii="Times New Roman" w:hAnsi="Times New Roman" w:cs="Times New Roman"/>
                <w:color w:val="000000"/>
              </w:rPr>
              <w:t xml:space="preserve"> Basics of GCC, Compilation of program, Execution of program, Time stamping, Automating the execution using Make fil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185791">
              <w:rPr>
                <w:rFonts w:ascii="Times New Roman" w:hAnsi="Times New Roman" w:cs="Times New Roman"/>
              </w:rPr>
              <w:t>Implement Process concepts using C language by Printing process Id, Execute Linux command as sub process, Creating and executing process using fork and exec system calls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FCFS, SJF, priority scheduling, and RR scheduling algorithms in C languag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eastAsia="Calibri" w:hAnsi="Times New Roman" w:cs="Times New Roman"/>
              </w:rPr>
              <w:t>Implement the basic and user status commands like: su, sudo, man, help, history, who, whoami, id, uname, uptime, free, tty, cal, date, hostname, reboot, clear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deadlock in C by using shared variabl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Normal1"/>
              <w:tabs>
                <w:tab w:val="left" w:pos="872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File system: Introduction to File system, File system Architecture and File Types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 xml:space="preserve">Implement the commands that is used for </w:t>
            </w:r>
            <w:r w:rsidRPr="00185791">
              <w:rPr>
                <w:rFonts w:ascii="Times New Roman" w:eastAsia="Calibri" w:hAnsi="Times New Roman" w:cs="Times New Roman"/>
              </w:rPr>
              <w:t>Creating and Manipulating files: cat, cp, mv, rm, ls and its options, touch and their options, which is, where is, what is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</w:rPr>
              <w:t>Implement Directory oriented commands: cd, pwd, mkdir, rmdir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Normal1"/>
              <w:tabs>
                <w:tab w:val="left" w:pos="872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File system commands: Comparing Files using diff, cmp, comm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047B00" w:rsidRDefault="00047B00">
      <w:pPr>
        <w:jc w:val="center"/>
        <w:rPr>
          <w:rFonts w:cs="Times New Roman"/>
          <w:b/>
          <w:bCs/>
        </w:rPr>
      </w:pPr>
    </w:p>
    <w:sectPr w:rsidR="00047B00">
      <w:headerReference w:type="default" r:id="rId9"/>
      <w:footerReference w:type="even" r:id="rId10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A308A" w:rsidRDefault="006A308A">
      <w:r>
        <w:separator/>
      </w:r>
    </w:p>
  </w:endnote>
  <w:endnote w:type="continuationSeparator" w:id="0">
    <w:p w:rsidR="006A308A" w:rsidRDefault="006A30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  <w:docPartObj>
        <w:docPartGallery w:val="AutoText"/>
      </w:docPartObj>
    </w:sdtPr>
    <w:sdtContent>
      <w:p w:rsidR="00BE66FA" w:rsidRDefault="00312991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E66FA" w:rsidRDefault="00BE66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A308A" w:rsidRDefault="006A308A">
      <w:r>
        <w:separator/>
      </w:r>
    </w:p>
  </w:footnote>
  <w:footnote w:type="continuationSeparator" w:id="0">
    <w:p w:rsidR="006A308A" w:rsidRDefault="006A30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66FA" w:rsidRDefault="00312991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val="en-US"/>
      </w:rPr>
      <w:drawing>
        <wp:inline distT="0" distB="0" distL="0" distR="0" wp14:anchorId="30099049" wp14:editId="79F11FE6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36B00"/>
    <w:rsid w:val="000404EB"/>
    <w:rsid w:val="00047B00"/>
    <w:rsid w:val="00054476"/>
    <w:rsid w:val="000950B2"/>
    <w:rsid w:val="000974B5"/>
    <w:rsid w:val="00131A40"/>
    <w:rsid w:val="00157A8C"/>
    <w:rsid w:val="00170AD9"/>
    <w:rsid w:val="00177140"/>
    <w:rsid w:val="00185791"/>
    <w:rsid w:val="001B46C6"/>
    <w:rsid w:val="001F279A"/>
    <w:rsid w:val="0025651D"/>
    <w:rsid w:val="00266D96"/>
    <w:rsid w:val="002F3DA3"/>
    <w:rsid w:val="00312991"/>
    <w:rsid w:val="00336D26"/>
    <w:rsid w:val="00383DE4"/>
    <w:rsid w:val="003D0937"/>
    <w:rsid w:val="003E1C60"/>
    <w:rsid w:val="004068CA"/>
    <w:rsid w:val="00433823"/>
    <w:rsid w:val="00480E80"/>
    <w:rsid w:val="005429B8"/>
    <w:rsid w:val="0060131D"/>
    <w:rsid w:val="00640696"/>
    <w:rsid w:val="00660170"/>
    <w:rsid w:val="00693C53"/>
    <w:rsid w:val="006A308A"/>
    <w:rsid w:val="006B6264"/>
    <w:rsid w:val="006C03C4"/>
    <w:rsid w:val="006D1FC1"/>
    <w:rsid w:val="006D409F"/>
    <w:rsid w:val="006E2362"/>
    <w:rsid w:val="0073530D"/>
    <w:rsid w:val="00783ECD"/>
    <w:rsid w:val="007D0DA6"/>
    <w:rsid w:val="007F79CA"/>
    <w:rsid w:val="0082451B"/>
    <w:rsid w:val="0085699E"/>
    <w:rsid w:val="0086186E"/>
    <w:rsid w:val="008900AC"/>
    <w:rsid w:val="008927B0"/>
    <w:rsid w:val="008C2ECE"/>
    <w:rsid w:val="008F7BE2"/>
    <w:rsid w:val="00924998"/>
    <w:rsid w:val="009511B1"/>
    <w:rsid w:val="00A0410F"/>
    <w:rsid w:val="00AB1766"/>
    <w:rsid w:val="00AC5119"/>
    <w:rsid w:val="00B3714F"/>
    <w:rsid w:val="00B46294"/>
    <w:rsid w:val="00BA1D8A"/>
    <w:rsid w:val="00BB0991"/>
    <w:rsid w:val="00BE66FA"/>
    <w:rsid w:val="00BF5CFC"/>
    <w:rsid w:val="00C15473"/>
    <w:rsid w:val="00C4052B"/>
    <w:rsid w:val="00C65E2E"/>
    <w:rsid w:val="00C929C0"/>
    <w:rsid w:val="00C95261"/>
    <w:rsid w:val="00CA0B05"/>
    <w:rsid w:val="00CC3B5C"/>
    <w:rsid w:val="00D42FA5"/>
    <w:rsid w:val="00DE0A29"/>
    <w:rsid w:val="00E83A79"/>
    <w:rsid w:val="00E937B0"/>
    <w:rsid w:val="00EA7BEF"/>
    <w:rsid w:val="00EB6383"/>
    <w:rsid w:val="00EC74E5"/>
    <w:rsid w:val="00EF2949"/>
    <w:rsid w:val="00F310D4"/>
    <w:rsid w:val="00F4429B"/>
    <w:rsid w:val="00F5364C"/>
    <w:rsid w:val="00F82F8B"/>
    <w:rsid w:val="00F94AF6"/>
    <w:rsid w:val="00FA5742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2A5F9C2"/>
  <w15:docId w15:val="{575E5A52-A9DA-4014-BF90-9AA157BFB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aliases w:val="8. Main Text,Main Text,List Paragraph1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paragraph" w:styleId="BodyText2">
    <w:name w:val="Body Text 2"/>
    <w:basedOn w:val="Normal"/>
    <w:link w:val="BodyText2Char"/>
    <w:unhideWhenUsed/>
    <w:rsid w:val="00047B0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47B00"/>
    <w:rPr>
      <w:sz w:val="24"/>
      <w:szCs w:val="24"/>
      <w:lang w:val="en-IN"/>
    </w:rPr>
  </w:style>
  <w:style w:type="paragraph" w:customStyle="1" w:styleId="Normal1">
    <w:name w:val="Normal1"/>
    <w:rsid w:val="00047B00"/>
    <w:rPr>
      <w:rFonts w:ascii="Calibri" w:eastAsia="Calibri" w:hAnsi="Calibri" w:cs="Calibri"/>
      <w:sz w:val="24"/>
      <w:szCs w:val="24"/>
      <w:lang w:val="en-IN"/>
    </w:rPr>
  </w:style>
  <w:style w:type="character" w:customStyle="1" w:styleId="ListParagraphChar">
    <w:name w:val="List Paragraph Char"/>
    <w:aliases w:val="8. Main Text Char,Main Text Char,List Paragraph1 Char"/>
    <w:link w:val="ListParagraph"/>
    <w:uiPriority w:val="34"/>
    <w:locked/>
    <w:rsid w:val="00047B00"/>
    <w:rPr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>Hewlett-Packard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Bhuvesh Mittal</cp:lastModifiedBy>
  <cp:revision>3</cp:revision>
  <cp:lastPrinted>2018-09-12T08:53:00Z</cp:lastPrinted>
  <dcterms:created xsi:type="dcterms:W3CDTF">2023-04-30T08:12:00Z</dcterms:created>
  <dcterms:modified xsi:type="dcterms:W3CDTF">2023-04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